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7C954" w14:textId="77777777" w:rsidR="001635CC" w:rsidRDefault="0008282F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CAREGIVER CONTRIBUTION TO SELF-CARE OF HEART FAILURE INDEX</w:t>
      </w:r>
    </w:p>
    <w:p w14:paraId="57436552" w14:textId="77777777" w:rsidR="001635CC" w:rsidRDefault="0008282F">
      <w:pPr>
        <w:spacing w:line="360" w:lineRule="auto"/>
        <w:jc w:val="center"/>
        <w:rPr>
          <w:b/>
          <w:sz w:val="28"/>
          <w:lang w:val="it-IT"/>
        </w:rPr>
      </w:pPr>
      <w:r>
        <w:rPr>
          <w:b/>
          <w:sz w:val="28"/>
          <w:lang w:val="it-IT"/>
        </w:rPr>
        <w:t>Version 3</w:t>
      </w:r>
    </w:p>
    <w:p w14:paraId="4F92D168" w14:textId="77777777" w:rsidR="001635CC" w:rsidRDefault="0008282F">
      <w:pPr>
        <w:spacing w:line="360" w:lineRule="auto"/>
        <w:jc w:val="center"/>
        <w:rPr>
          <w:i/>
          <w:lang w:val="it-IT"/>
        </w:rPr>
      </w:pPr>
      <w:r>
        <w:rPr>
          <w:i/>
          <w:lang w:val="it-IT"/>
        </w:rPr>
        <w:t xml:space="preserve">All </w:t>
      </w:r>
      <w:proofErr w:type="spellStart"/>
      <w:r>
        <w:rPr>
          <w:i/>
          <w:lang w:val="it-IT"/>
        </w:rPr>
        <w:t>answers</w:t>
      </w:r>
      <w:proofErr w:type="spellEnd"/>
      <w:r>
        <w:rPr>
          <w:i/>
          <w:lang w:val="it-IT"/>
        </w:rPr>
        <w:t xml:space="preserve"> are confidential</w:t>
      </w:r>
    </w:p>
    <w:p w14:paraId="4E785BB8" w14:textId="77777777" w:rsidR="001635CC" w:rsidRDefault="001635CC">
      <w:pPr>
        <w:pStyle w:val="Titolo9"/>
        <w:spacing w:line="240" w:lineRule="auto"/>
        <w:jc w:val="left"/>
        <w:rPr>
          <w:b w:val="0"/>
          <w:bCs/>
          <w:i/>
          <w:lang w:val="it-IT"/>
        </w:rPr>
      </w:pPr>
    </w:p>
    <w:p w14:paraId="7A6392FB" w14:textId="77777777" w:rsidR="001635CC" w:rsidRDefault="0008282F">
      <w:pPr>
        <w:pStyle w:val="Titolo9"/>
        <w:spacing w:line="240" w:lineRule="auto"/>
        <w:jc w:val="left"/>
      </w:pPr>
      <w:proofErr w:type="gramStart"/>
      <w:r>
        <w:rPr>
          <w:lang w:val="it-IT"/>
        </w:rPr>
        <w:t xml:space="preserve">DATE:   </w:t>
      </w:r>
      <w:proofErr w:type="gramEnd"/>
      <w:r>
        <w:rPr>
          <w:lang w:val="it-IT"/>
        </w:rPr>
        <w:t xml:space="preserve">                                                                                       </w:t>
      </w:r>
      <w:r>
        <w:rPr>
          <w:lang w:val="it-IT"/>
        </w:rPr>
        <w:tab/>
      </w:r>
      <w:r>
        <w:rPr>
          <w:lang w:val="it-IT"/>
        </w:rPr>
        <w:tab/>
        <w:t>ID:</w:t>
      </w:r>
    </w:p>
    <w:p w14:paraId="590AB206" w14:textId="77777777" w:rsidR="001635CC" w:rsidRDefault="001635CC">
      <w:pPr>
        <w:rPr>
          <w:lang w:val="it-IT"/>
        </w:rPr>
      </w:pPr>
    </w:p>
    <w:p w14:paraId="0A5C805A" w14:textId="77777777" w:rsidR="001635CC" w:rsidRPr="003C2904" w:rsidRDefault="0008282F">
      <w:pPr>
        <w:pStyle w:val="Corpotesto"/>
        <w:jc w:val="both"/>
      </w:pPr>
      <w:r w:rsidRPr="003C2904">
        <w:t xml:space="preserve">Please answer the following questions about what you do for </w:t>
      </w:r>
      <w:proofErr w:type="gramStart"/>
      <w:r w:rsidRPr="003C2904">
        <w:t>the</w:t>
      </w:r>
      <w:proofErr w:type="gramEnd"/>
      <w:r w:rsidRPr="003C2904">
        <w:t xml:space="preserve"> person with heart failure. Answer honestly, </w:t>
      </w:r>
      <w:r w:rsidRPr="003C2904">
        <w:rPr>
          <w:u w:val="single"/>
        </w:rPr>
        <w:t>there are no right or wrong answers</w:t>
      </w:r>
      <w:r w:rsidRPr="003C2904">
        <w:t>. </w:t>
      </w:r>
    </w:p>
    <w:p w14:paraId="19B4ACF4" w14:textId="77777777" w:rsidR="001635CC" w:rsidRPr="003C2904" w:rsidRDefault="001635CC">
      <w:pPr>
        <w:pStyle w:val="Corpotesto"/>
        <w:jc w:val="both"/>
      </w:pPr>
    </w:p>
    <w:p w14:paraId="435BBF38" w14:textId="77777777" w:rsidR="001635CC" w:rsidRPr="003C2904" w:rsidRDefault="0008282F">
      <w:pPr>
        <w:pStyle w:val="Corpotesto"/>
        <w:jc w:val="both"/>
      </w:pPr>
      <w:r w:rsidRPr="003C2904">
        <w:t xml:space="preserve">How often do you provide </w:t>
      </w:r>
      <w:r w:rsidRPr="003C2904">
        <w:rPr>
          <w:b/>
          <w:bCs/>
          <w:u w:val="single"/>
        </w:rPr>
        <w:t>support, assistance, or advice to the person you care for</w:t>
      </w:r>
      <w:r w:rsidRPr="003C2904">
        <w:t xml:space="preserve"> in carrying out the following activities? </w:t>
      </w:r>
    </w:p>
    <w:p w14:paraId="31C39220" w14:textId="77777777" w:rsidR="001635CC" w:rsidRPr="003C2904" w:rsidRDefault="0008282F">
      <w:pPr>
        <w:pStyle w:val="Corpotesto"/>
        <w:jc w:val="both"/>
      </w:pPr>
      <w:r w:rsidRPr="003C2904">
        <w:t>(</w:t>
      </w:r>
      <w:r w:rsidRPr="003C2904">
        <w:rPr>
          <w:b/>
          <w:bCs/>
          <w:u w:val="single"/>
        </w:rPr>
        <w:t>All activities refer to the person you care for, not to you as a caregiver</w:t>
      </w:r>
      <w:r w:rsidRPr="003C2904">
        <w:t>)</w:t>
      </w:r>
    </w:p>
    <w:p w14:paraId="378FAA3C" w14:textId="77777777" w:rsidR="00C3024C" w:rsidRPr="00886145" w:rsidRDefault="00C3024C">
      <w:pPr>
        <w:spacing w:line="360" w:lineRule="auto"/>
        <w:jc w:val="both"/>
        <w:rPr>
          <w:b/>
          <w:sz w:val="28"/>
        </w:rPr>
      </w:pPr>
    </w:p>
    <w:p w14:paraId="33EB6F4E" w14:textId="77777777" w:rsidR="00C3024C" w:rsidRPr="00886145" w:rsidRDefault="00C3024C">
      <w:pPr>
        <w:spacing w:line="360" w:lineRule="auto"/>
        <w:jc w:val="both"/>
        <w:rPr>
          <w:b/>
          <w:sz w:val="28"/>
        </w:rPr>
      </w:pPr>
    </w:p>
    <w:p w14:paraId="36C993BE" w14:textId="1D8289C1" w:rsidR="001635CC" w:rsidRDefault="0008282F">
      <w:pPr>
        <w:spacing w:line="360" w:lineRule="auto"/>
        <w:jc w:val="both"/>
      </w:pPr>
      <w:r>
        <w:rPr>
          <w:b/>
          <w:sz w:val="28"/>
          <w:lang w:val="it-IT"/>
        </w:rPr>
        <w:t>SECTION A:</w:t>
      </w:r>
    </w:p>
    <w:p w14:paraId="6E35A9C0" w14:textId="77777777" w:rsidR="001635CC" w:rsidRDefault="001635CC">
      <w:pPr>
        <w:spacing w:line="120" w:lineRule="auto"/>
        <w:rPr>
          <w:b/>
          <w:sz w:val="26"/>
          <w:lang w:val="it-IT"/>
        </w:rPr>
      </w:pPr>
    </w:p>
    <w:tbl>
      <w:tblPr>
        <w:tblW w:w="10620" w:type="dxa"/>
        <w:tblLayout w:type="fixed"/>
        <w:tblLook w:val="0000" w:firstRow="0" w:lastRow="0" w:firstColumn="0" w:lastColumn="0" w:noHBand="0" w:noVBand="0"/>
      </w:tblPr>
      <w:tblGrid>
        <w:gridCol w:w="5328"/>
        <w:gridCol w:w="1443"/>
        <w:gridCol w:w="267"/>
        <w:gridCol w:w="1859"/>
        <w:gridCol w:w="481"/>
        <w:gridCol w:w="1242"/>
      </w:tblGrid>
      <w:tr w:rsidR="001635CC" w14:paraId="0A6FA7FB" w14:textId="77777777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BBE20C4" w14:textId="77777777" w:rsidR="001635CC" w:rsidRDefault="001635CC">
            <w:pPr>
              <w:snapToGrid w:val="0"/>
              <w:spacing w:before="60" w:after="60"/>
              <w:rPr>
                <w:sz w:val="26"/>
                <w:lang w:val="it-IT"/>
              </w:rPr>
            </w:pP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7FBB5F9" w14:textId="77777777" w:rsidR="001635CC" w:rsidRDefault="0008282F">
            <w:pPr>
              <w:spacing w:before="60" w:after="60"/>
              <w:jc w:val="center"/>
            </w:pPr>
            <w:r>
              <w:rPr>
                <w:b/>
                <w:sz w:val="26"/>
              </w:rPr>
              <w:t xml:space="preserve">Never 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810931" w14:textId="77777777" w:rsidR="001635CC" w:rsidRDefault="001635CC">
            <w:pPr>
              <w:pStyle w:val="Titolo6"/>
              <w:snapToGrid w:val="0"/>
            </w:pP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74A80AD" w14:textId="77777777" w:rsidR="001635CC" w:rsidRDefault="0008282F">
            <w:pPr>
              <w:pStyle w:val="Titolo6"/>
            </w:pPr>
            <w:r>
              <w:t>Sometimes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03771ED" w14:textId="77777777" w:rsidR="001635CC" w:rsidRDefault="001635CC">
            <w:pPr>
              <w:pStyle w:val="Titolo7"/>
              <w:snapToGrid w:val="0"/>
              <w:spacing w:before="60" w:after="60"/>
              <w:jc w:val="center"/>
            </w:pP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A1A34FC" w14:textId="77777777" w:rsidR="001635CC" w:rsidRDefault="0008282F">
            <w:pPr>
              <w:pStyle w:val="Titolo7"/>
              <w:spacing w:before="60" w:after="60"/>
              <w:jc w:val="center"/>
            </w:pPr>
            <w:r>
              <w:t xml:space="preserve">Always </w:t>
            </w:r>
          </w:p>
        </w:tc>
      </w:tr>
      <w:tr w:rsidR="008B7ED2" w14:paraId="7A9F3473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788BF06B" w14:textId="6C0A5D06" w:rsidR="008B7ED2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/>
            </w:pPr>
            <w:r w:rsidRPr="00710E59">
              <w:rPr>
                <w:sz w:val="26"/>
              </w:rPr>
              <w:t>Try to avoid getting sick (e.g., wash hands</w:t>
            </w:r>
            <w:r>
              <w:rPr>
                <w:sz w:val="26"/>
              </w:rPr>
              <w:t>, keep vaccinations up to date</w:t>
            </w:r>
            <w:r w:rsidRPr="00710E59">
              <w:rPr>
                <w:sz w:val="26"/>
              </w:rPr>
              <w:t xml:space="preserve">)? 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B932778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75DDDF7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7192F7C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C3F9153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DB6D892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73E23B3A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48AC10B2" w14:textId="4DEC864B" w:rsidR="008B7ED2" w:rsidRPr="003C2904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</w:rPr>
            </w:pPr>
            <w:r>
              <w:rPr>
                <w:sz w:val="26"/>
              </w:rPr>
              <w:t xml:space="preserve">Reduce time sitting? 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094C51" w14:textId="77777777" w:rsidR="008B7ED2" w:rsidRDefault="008B7ED2" w:rsidP="008B7ED2">
            <w:pPr>
              <w:tabs>
                <w:tab w:val="left" w:pos="210"/>
                <w:tab w:val="center" w:pos="612"/>
              </w:tabs>
              <w:spacing w:before="60" w:after="60"/>
            </w:pPr>
            <w:r w:rsidRPr="003C2904">
              <w:rPr>
                <w:sz w:val="26"/>
              </w:rPr>
              <w:tab/>
              <w:t xml:space="preserve">     </w:t>
            </w: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BC1761F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7DD7408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5B9188A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8EF6AD4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6A7ABF1D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490715B5" w14:textId="1A514EB5" w:rsidR="008B7ED2" w:rsidRPr="003C2904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trike/>
                <w:sz w:val="26"/>
              </w:rPr>
            </w:pPr>
            <w:r w:rsidRPr="002316A0">
              <w:rPr>
                <w:sz w:val="26"/>
              </w:rPr>
              <w:t xml:space="preserve">Eat healthy and avoid foods that are high </w:t>
            </w:r>
            <w:r w:rsidR="00886145">
              <w:rPr>
                <w:sz w:val="26"/>
              </w:rPr>
              <w:t>in</w:t>
            </w:r>
            <w:r w:rsidRPr="002316A0">
              <w:rPr>
                <w:sz w:val="26"/>
              </w:rPr>
              <w:t xml:space="preserve"> salt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FD8A17D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4B7FEFF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1BE3429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8E3D339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72B12BE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60E1824F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0202AF4E" w14:textId="2ADAE244" w:rsidR="008B7ED2" w:rsidRPr="003C2904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</w:rPr>
            </w:pPr>
            <w:r w:rsidRPr="00710E59">
              <w:rPr>
                <w:sz w:val="26"/>
              </w:rPr>
              <w:t>Take prescribed medicines without missing a dose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C0BE8CD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FEED36C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831A3A2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5F700B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F5A28F2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0825B47C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46510BF5" w14:textId="3A2D801E" w:rsidR="008B7ED2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  <w:lang w:val="it-IT"/>
              </w:rPr>
            </w:pPr>
            <w:r w:rsidRPr="002316A0">
              <w:rPr>
                <w:sz w:val="26"/>
              </w:rPr>
              <w:t>Balance rest and activity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E448820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6271077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3AF5ABA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93885F0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876FF1B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0A04A4FD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2989AE53" w14:textId="485820FD" w:rsidR="008B7ED2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trike/>
                <w:sz w:val="26"/>
              </w:rPr>
            </w:pPr>
            <w:r w:rsidRPr="002316A0">
              <w:rPr>
                <w:sz w:val="26"/>
              </w:rPr>
              <w:t>Make sure to get enough sleep</w:t>
            </w:r>
            <w:r>
              <w:rPr>
                <w:sz w:val="26"/>
              </w:rPr>
              <w:t>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1F15F40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3DFDD76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E3FCF15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0F842F3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F2D5AE3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2F14F379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6F3A2E63" w14:textId="62C0AE67" w:rsidR="008B7ED2" w:rsidRPr="003C2904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</w:rPr>
            </w:pPr>
            <w:r w:rsidRPr="00710E59">
              <w:rPr>
                <w:sz w:val="26"/>
              </w:rPr>
              <w:t xml:space="preserve">Use a system or method to help </w:t>
            </w:r>
            <w:r w:rsidR="00AC593E">
              <w:rPr>
                <w:sz w:val="26"/>
              </w:rPr>
              <w:t>him/her</w:t>
            </w:r>
            <w:r w:rsidRPr="00710E59">
              <w:rPr>
                <w:sz w:val="26"/>
              </w:rPr>
              <w:t xml:space="preserve"> remember to take </w:t>
            </w:r>
            <w:r w:rsidR="00886145">
              <w:rPr>
                <w:sz w:val="26"/>
              </w:rPr>
              <w:t>their</w:t>
            </w:r>
            <w:r w:rsidRPr="00710E59">
              <w:rPr>
                <w:sz w:val="26"/>
              </w:rPr>
              <w:t xml:space="preserve"> medicines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1279D0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DD7DF21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D97C22A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200A28B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D688DCD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8B7ED2" w14:paraId="3D4959E8" w14:textId="77777777" w:rsidTr="00260AF8">
        <w:tc>
          <w:tcPr>
            <w:tcW w:w="53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51CD487D" w14:textId="75BA5F7D" w:rsidR="008B7ED2" w:rsidRPr="003C2904" w:rsidRDefault="008B7ED2" w:rsidP="008B7ED2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</w:rPr>
            </w:pPr>
            <w:r>
              <w:rPr>
                <w:sz w:val="26"/>
              </w:rPr>
              <w:t>M</w:t>
            </w:r>
            <w:r w:rsidRPr="00DF4257">
              <w:rPr>
                <w:sz w:val="26"/>
              </w:rPr>
              <w:t xml:space="preserve">aintain good mental health (e.g. music mindfulness, yoga, </w:t>
            </w:r>
            <w:r>
              <w:rPr>
                <w:sz w:val="26"/>
              </w:rPr>
              <w:t>seek professional help</w:t>
            </w:r>
            <w:r w:rsidRPr="00DF4257">
              <w:rPr>
                <w:sz w:val="26"/>
              </w:rPr>
              <w:t>)</w:t>
            </w:r>
            <w:r>
              <w:rPr>
                <w:sz w:val="26"/>
              </w:rPr>
              <w:t>?</w:t>
            </w:r>
          </w:p>
        </w:tc>
        <w:tc>
          <w:tcPr>
            <w:tcW w:w="144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B62D3F4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96A0ABD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8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42AB8FE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607DB4A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2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67478C2" w14:textId="77777777" w:rsidR="008B7ED2" w:rsidRDefault="008B7ED2" w:rsidP="008B7ED2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</w:tbl>
    <w:p w14:paraId="420AF24C" w14:textId="77777777" w:rsidR="001635CC" w:rsidRDefault="0008282F">
      <w:pPr>
        <w:pStyle w:val="Corpotesto"/>
        <w:spacing w:line="360" w:lineRule="auto"/>
        <w:rPr>
          <w:b/>
          <w:bCs/>
        </w:rPr>
      </w:pPr>
      <w:r>
        <w:br w:type="page"/>
      </w:r>
    </w:p>
    <w:p w14:paraId="38FE1F5B" w14:textId="77777777" w:rsidR="001635CC" w:rsidRDefault="0008282F">
      <w:pPr>
        <w:pStyle w:val="Corpotesto"/>
        <w:spacing w:line="360" w:lineRule="auto"/>
      </w:pPr>
      <w:r>
        <w:rPr>
          <w:b/>
          <w:bCs/>
        </w:rPr>
        <w:lastRenderedPageBreak/>
        <w:t>SECTION B:</w:t>
      </w:r>
    </w:p>
    <w:p w14:paraId="0805C66C" w14:textId="77777777" w:rsidR="001635CC" w:rsidRPr="003C2904" w:rsidRDefault="0008282F">
      <w:pPr>
        <w:pStyle w:val="Corpotesto"/>
      </w:pPr>
      <w:r w:rsidRPr="003C2904">
        <w:t xml:space="preserve">Listed below are some changes that people with heart failure typically monitor. How often do </w:t>
      </w:r>
      <w:proofErr w:type="gramStart"/>
      <w:r w:rsidRPr="003C2904">
        <w:t>you as a caregiver</w:t>
      </w:r>
      <w:proofErr w:type="gramEnd"/>
      <w:r w:rsidRPr="003C2904">
        <w:t xml:space="preserve"> provide </w:t>
      </w:r>
      <w:r w:rsidRPr="003C2904">
        <w:rPr>
          <w:b/>
          <w:bCs/>
          <w:u w:val="single"/>
        </w:rPr>
        <w:t>support, assistance, or advice</w:t>
      </w:r>
      <w:r w:rsidRPr="003C2904">
        <w:t xml:space="preserve"> to carry out the following?</w:t>
      </w:r>
    </w:p>
    <w:p w14:paraId="6099C0F9" w14:textId="77777777" w:rsidR="001635CC" w:rsidRPr="003C2904" w:rsidRDefault="0008282F">
      <w:pPr>
        <w:pStyle w:val="Corpotesto"/>
      </w:pPr>
      <w:r w:rsidRPr="003C2904">
        <w:t>(</w:t>
      </w:r>
      <w:r w:rsidRPr="003C2904">
        <w:rPr>
          <w:b/>
          <w:bCs/>
          <w:u w:val="single"/>
        </w:rPr>
        <w:t>All activities refer to the person you care for, not to you as a caregiver</w:t>
      </w:r>
      <w:r w:rsidRPr="003C2904">
        <w:t>)</w:t>
      </w:r>
    </w:p>
    <w:p w14:paraId="058D02F4" w14:textId="77777777" w:rsidR="001635CC" w:rsidRPr="003C2904" w:rsidRDefault="001635CC">
      <w:pPr>
        <w:pStyle w:val="Corpotesto"/>
      </w:pPr>
    </w:p>
    <w:tbl>
      <w:tblPr>
        <w:tblW w:w="10620" w:type="dxa"/>
        <w:tblLayout w:type="fixed"/>
        <w:tblLook w:val="0000" w:firstRow="0" w:lastRow="0" w:firstColumn="0" w:lastColumn="0" w:noHBand="0" w:noVBand="0"/>
      </w:tblPr>
      <w:tblGrid>
        <w:gridCol w:w="4950"/>
        <w:gridCol w:w="1537"/>
        <w:gridCol w:w="353"/>
        <w:gridCol w:w="1773"/>
        <w:gridCol w:w="426"/>
        <w:gridCol w:w="1581"/>
      </w:tblGrid>
      <w:tr w:rsidR="001635CC" w14:paraId="13F4F537" w14:textId="77777777"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DB6ECBD" w14:textId="77777777" w:rsidR="001635CC" w:rsidRPr="003C2904" w:rsidRDefault="001635CC">
            <w:pPr>
              <w:snapToGrid w:val="0"/>
              <w:spacing w:before="60" w:after="60"/>
              <w:rPr>
                <w:sz w:val="26"/>
                <w:szCs w:val="26"/>
              </w:rPr>
            </w:pP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DA4B493" w14:textId="77777777" w:rsidR="001635CC" w:rsidRDefault="0008282F">
            <w:pPr>
              <w:spacing w:before="60" w:after="60"/>
              <w:jc w:val="center"/>
            </w:pPr>
            <w:r>
              <w:rPr>
                <w:b/>
                <w:sz w:val="26"/>
              </w:rPr>
              <w:t xml:space="preserve">Never 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2B041CB" w14:textId="77777777" w:rsidR="001635CC" w:rsidRDefault="001635CC">
            <w:pPr>
              <w:pStyle w:val="Titolo6"/>
              <w:snapToGrid w:val="0"/>
            </w:pP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ED8F324" w14:textId="77777777" w:rsidR="001635CC" w:rsidRDefault="0008282F">
            <w:pPr>
              <w:pStyle w:val="Titolo6"/>
            </w:pPr>
            <w:r>
              <w:t>Sometimes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3F4A996" w14:textId="77777777" w:rsidR="001635CC" w:rsidRDefault="001635CC">
            <w:pPr>
              <w:pStyle w:val="Titolo7"/>
              <w:snapToGrid w:val="0"/>
              <w:spacing w:before="60" w:after="60"/>
              <w:jc w:val="center"/>
            </w:pP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C1A9C8F" w14:textId="77777777" w:rsidR="001635CC" w:rsidRDefault="0008282F">
            <w:pPr>
              <w:pStyle w:val="Titolo7"/>
              <w:spacing w:before="60" w:after="60"/>
              <w:jc w:val="center"/>
            </w:pPr>
            <w:r>
              <w:t xml:space="preserve">Always </w:t>
            </w:r>
          </w:p>
        </w:tc>
      </w:tr>
      <w:tr w:rsidR="00547DA0" w14:paraId="656D5883" w14:textId="77777777" w:rsidTr="00732B7E"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376FFB99" w14:textId="1D256BF6" w:rsidR="00547DA0" w:rsidRPr="003C2904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 w:rsidRPr="00947F9E">
              <w:rPr>
                <w:sz w:val="26"/>
                <w:szCs w:val="26"/>
              </w:rPr>
              <w:t xml:space="preserve">Monitor </w:t>
            </w:r>
            <w:r>
              <w:rPr>
                <w:sz w:val="26"/>
                <w:szCs w:val="26"/>
              </w:rPr>
              <w:t xml:space="preserve">for changes in </w:t>
            </w:r>
            <w:r w:rsidRPr="00947F9E">
              <w:rPr>
                <w:sz w:val="26"/>
                <w:szCs w:val="26"/>
              </w:rPr>
              <w:t>weight</w:t>
            </w:r>
            <w:r>
              <w:rPr>
                <w:sz w:val="26"/>
                <w:szCs w:val="26"/>
              </w:rPr>
              <w:t xml:space="preserve"> or ankle swelling</w:t>
            </w:r>
            <w:r w:rsidRPr="00947F9E">
              <w:rPr>
                <w:sz w:val="26"/>
                <w:szCs w:val="26"/>
              </w:rPr>
              <w:t>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E13F46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E93C266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595989F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70CF63D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74F39E8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0B77326A" w14:textId="77777777" w:rsidTr="00732B7E"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2EE994A0" w14:textId="14AB11C0" w:rsidR="00547DA0" w:rsidRPr="003C2904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 w:rsidRPr="00947F9E">
              <w:rPr>
                <w:sz w:val="26"/>
                <w:szCs w:val="26"/>
              </w:rPr>
              <w:t xml:space="preserve">Pay attention to changes in how </w:t>
            </w:r>
            <w:r>
              <w:rPr>
                <w:sz w:val="26"/>
                <w:szCs w:val="26"/>
              </w:rPr>
              <w:t>he/she</w:t>
            </w:r>
            <w:r w:rsidRPr="00947F9E">
              <w:rPr>
                <w:sz w:val="26"/>
                <w:szCs w:val="26"/>
              </w:rPr>
              <w:t xml:space="preserve"> feel</w:t>
            </w:r>
            <w:r>
              <w:rPr>
                <w:sz w:val="26"/>
                <w:szCs w:val="26"/>
              </w:rPr>
              <w:t>s</w:t>
            </w:r>
            <w:r w:rsidRPr="00947F9E">
              <w:rPr>
                <w:sz w:val="26"/>
                <w:szCs w:val="26"/>
              </w:rPr>
              <w:t>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1F77B57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E43A1CF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A33693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7717DF8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7FA6164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53E9609B" w14:textId="77777777" w:rsidTr="00732B7E"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76D5D45C" w14:textId="23201E1C" w:rsidR="00547DA0" w:rsidRPr="003C2904" w:rsidRDefault="00547DA0" w:rsidP="00547DA0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/>
              <w:rPr>
                <w:sz w:val="26"/>
                <w:szCs w:val="26"/>
              </w:rPr>
            </w:pPr>
            <w:r w:rsidRPr="00947F9E">
              <w:rPr>
                <w:bCs/>
                <w:sz w:val="26"/>
                <w:szCs w:val="26"/>
              </w:rPr>
              <w:t>Look for medication side-effects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440D50C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639D82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425D26B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A06179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6C37842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57E6BB38" w14:textId="77777777" w:rsidTr="00732B7E"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3B2BF1FA" w14:textId="71B98649" w:rsidR="00547DA0" w:rsidRPr="003C2904" w:rsidRDefault="00547DA0" w:rsidP="00547DA0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/>
              <w:rPr>
                <w:sz w:val="26"/>
                <w:szCs w:val="26"/>
              </w:rPr>
            </w:pPr>
            <w:r w:rsidRPr="00947F9E">
              <w:rPr>
                <w:sz w:val="26"/>
                <w:szCs w:val="26"/>
              </w:rPr>
              <w:t xml:space="preserve">Notice whether </w:t>
            </w:r>
            <w:r>
              <w:rPr>
                <w:sz w:val="26"/>
                <w:szCs w:val="26"/>
              </w:rPr>
              <w:t>he/she</w:t>
            </w:r>
            <w:r w:rsidRPr="00947F9E">
              <w:rPr>
                <w:sz w:val="26"/>
                <w:szCs w:val="26"/>
              </w:rPr>
              <w:t xml:space="preserve"> tire</w:t>
            </w:r>
            <w:r>
              <w:rPr>
                <w:sz w:val="26"/>
                <w:szCs w:val="26"/>
              </w:rPr>
              <w:t>s</w:t>
            </w:r>
            <w:r w:rsidRPr="00947F9E">
              <w:rPr>
                <w:sz w:val="26"/>
                <w:szCs w:val="26"/>
              </w:rPr>
              <w:t xml:space="preserve"> more than usual doing normal activities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FEECB3B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6F74DE2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8739A7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F98606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097500C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2EFD6EA4" w14:textId="77777777" w:rsidTr="00732B7E">
        <w:trPr>
          <w:trHeight w:val="476"/>
        </w:trPr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49A92B89" w14:textId="4049FDC7" w:rsidR="00547DA0" w:rsidRPr="003C2904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 w:rsidRPr="00947F9E">
              <w:rPr>
                <w:sz w:val="26"/>
                <w:szCs w:val="26"/>
              </w:rPr>
              <w:t xml:space="preserve">Ask your </w:t>
            </w:r>
            <w:r>
              <w:rPr>
                <w:sz w:val="26"/>
                <w:szCs w:val="26"/>
              </w:rPr>
              <w:t xml:space="preserve">healthcare </w:t>
            </w:r>
            <w:r w:rsidRPr="00947F9E">
              <w:rPr>
                <w:sz w:val="26"/>
                <w:szCs w:val="26"/>
              </w:rPr>
              <w:t xml:space="preserve">provider how </w:t>
            </w:r>
            <w:r w:rsidR="00A87AA8">
              <w:rPr>
                <w:sz w:val="26"/>
                <w:szCs w:val="26"/>
              </w:rPr>
              <w:t>she/he is</w:t>
            </w:r>
            <w:r w:rsidRPr="00947F9E">
              <w:rPr>
                <w:sz w:val="26"/>
                <w:szCs w:val="26"/>
              </w:rPr>
              <w:t xml:space="preserve"> doing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9F7F897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908A02F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AF5F122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83078D2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97F778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3631BA32" w14:textId="77777777" w:rsidTr="00732B7E">
        <w:trPr>
          <w:trHeight w:val="476"/>
        </w:trPr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4B8A5E52" w14:textId="62227E9E" w:rsidR="00547DA0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 w:rsidRPr="0066574D">
              <w:rPr>
                <w:sz w:val="26"/>
                <w:szCs w:val="26"/>
              </w:rPr>
              <w:t>Monitor closely for symptoms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6515A57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A037A52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27876E8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27650F6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00CCD6D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47CCF5A5" w14:textId="77777777" w:rsidTr="00732B7E">
        <w:trPr>
          <w:trHeight w:val="476"/>
        </w:trPr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2CC0E3B6" w14:textId="71998159" w:rsidR="00547DA0" w:rsidRPr="003C2904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rack mood and stress level</w:t>
            </w:r>
            <w:r w:rsidRPr="00596BDC">
              <w:rPr>
                <w:sz w:val="26"/>
                <w:szCs w:val="26"/>
              </w:rPr>
              <w:t>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EEC84E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2B345D8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28B44AA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3D5F563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233C9AD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  <w:tr w:rsidR="00547DA0" w14:paraId="25FA17CF" w14:textId="77777777" w:rsidTr="00732B7E">
        <w:trPr>
          <w:trHeight w:val="476"/>
        </w:trPr>
        <w:tc>
          <w:tcPr>
            <w:tcW w:w="49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1CF8A844" w14:textId="2C6688A6" w:rsidR="00547DA0" w:rsidRPr="003C2904" w:rsidRDefault="00547DA0" w:rsidP="00547DA0">
            <w:pPr>
              <w:numPr>
                <w:ilvl w:val="0"/>
                <w:numId w:val="2"/>
              </w:numPr>
              <w:spacing w:after="60"/>
              <w:rPr>
                <w:sz w:val="26"/>
                <w:szCs w:val="26"/>
              </w:rPr>
            </w:pPr>
            <w:r w:rsidRPr="00947F9E">
              <w:rPr>
                <w:sz w:val="26"/>
                <w:szCs w:val="26"/>
              </w:rPr>
              <w:t xml:space="preserve">Check for shortness of breath </w:t>
            </w:r>
            <w:r>
              <w:rPr>
                <w:sz w:val="26"/>
                <w:szCs w:val="26"/>
              </w:rPr>
              <w:t xml:space="preserve">or fatigue </w:t>
            </w:r>
            <w:r w:rsidRPr="00947F9E">
              <w:rPr>
                <w:sz w:val="26"/>
                <w:szCs w:val="26"/>
              </w:rPr>
              <w:t>with activit</w:t>
            </w:r>
            <w:r>
              <w:rPr>
                <w:sz w:val="26"/>
                <w:szCs w:val="26"/>
              </w:rPr>
              <w:t>ies like</w:t>
            </w:r>
            <w:r w:rsidRPr="00947F9E">
              <w:rPr>
                <w:sz w:val="26"/>
                <w:szCs w:val="26"/>
              </w:rPr>
              <w:t xml:space="preserve"> bathing and dressing?</w:t>
            </w:r>
          </w:p>
        </w:tc>
        <w:tc>
          <w:tcPr>
            <w:tcW w:w="153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A5BECB5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35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394917B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177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59DD839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37CF9EB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4</w:t>
            </w:r>
          </w:p>
        </w:tc>
        <w:tc>
          <w:tcPr>
            <w:tcW w:w="15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C8C85E9" w14:textId="77777777" w:rsidR="00547DA0" w:rsidRDefault="00547DA0" w:rsidP="00547DA0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</w:tr>
    </w:tbl>
    <w:p w14:paraId="067023B7" w14:textId="77777777" w:rsidR="001635CC" w:rsidRDefault="001635CC">
      <w:pPr>
        <w:pStyle w:val="Titolo5"/>
        <w:tabs>
          <w:tab w:val="left" w:pos="450"/>
        </w:tabs>
        <w:spacing w:before="120"/>
        <w:rPr>
          <w:b/>
          <w:sz w:val="14"/>
          <w:szCs w:val="14"/>
        </w:rPr>
      </w:pPr>
    </w:p>
    <w:p w14:paraId="1716C9D9" w14:textId="77777777" w:rsidR="001635CC" w:rsidRPr="003C2904" w:rsidRDefault="0008282F">
      <w:pPr>
        <w:pStyle w:val="Titolo5"/>
        <w:tabs>
          <w:tab w:val="left" w:pos="450"/>
        </w:tabs>
        <w:spacing w:before="120"/>
      </w:pPr>
      <w:r w:rsidRPr="003C2904">
        <w:rPr>
          <w:bCs/>
          <w:szCs w:val="26"/>
        </w:rPr>
        <w:t>The last time the person you care for had symptoms…</w:t>
      </w:r>
    </w:p>
    <w:p w14:paraId="604A3D4E" w14:textId="77777777" w:rsidR="001635CC" w:rsidRPr="003C2904" w:rsidRDefault="001635CC">
      <w:pPr>
        <w:rPr>
          <w:sz w:val="16"/>
          <w:szCs w:val="16"/>
        </w:rPr>
      </w:pPr>
    </w:p>
    <w:tbl>
      <w:tblPr>
        <w:tblW w:w="10728" w:type="dxa"/>
        <w:tblLayout w:type="fixed"/>
        <w:tblLook w:val="0000" w:firstRow="0" w:lastRow="0" w:firstColumn="0" w:lastColumn="0" w:noHBand="0" w:noVBand="0"/>
      </w:tblPr>
      <w:tblGrid>
        <w:gridCol w:w="3258"/>
        <w:gridCol w:w="1350"/>
        <w:gridCol w:w="1620"/>
        <w:gridCol w:w="1080"/>
        <w:gridCol w:w="540"/>
        <w:gridCol w:w="1350"/>
        <w:gridCol w:w="450"/>
        <w:gridCol w:w="1080"/>
      </w:tblGrid>
      <w:tr w:rsidR="001635CC" w14:paraId="65B8FFC6" w14:textId="77777777"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B1ED160" w14:textId="77777777" w:rsidR="001635CC" w:rsidRPr="003C2904" w:rsidRDefault="001635CC">
            <w:pPr>
              <w:snapToGrid w:val="0"/>
              <w:spacing w:before="60" w:after="60"/>
              <w:rPr>
                <w:b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5302E8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No symptom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A32624" w14:textId="77777777" w:rsidR="001635CC" w:rsidRPr="003C2904" w:rsidRDefault="0008282F">
            <w:pPr>
              <w:spacing w:before="60" w:after="60"/>
              <w:jc w:val="center"/>
              <w:rPr>
                <w:b/>
              </w:rPr>
            </w:pPr>
            <w:r w:rsidRPr="003C2904">
              <w:rPr>
                <w:b/>
              </w:rPr>
              <w:t>Did not recognize the symptom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FB2531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Not quickly</w:t>
            </w:r>
          </w:p>
        </w:tc>
        <w:tc>
          <w:tcPr>
            <w:tcW w:w="23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1CEBB37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airly quickly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F114D5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Very quickly</w:t>
            </w:r>
          </w:p>
        </w:tc>
      </w:tr>
      <w:tr w:rsidR="008E6B15" w14:paraId="4B0CB766" w14:textId="77777777" w:rsidTr="00E1329C"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5394B51" w14:textId="3EBE0DEB" w:rsidR="008E6B15" w:rsidRPr="003C2904" w:rsidRDefault="008E6B15" w:rsidP="008E6B15">
            <w:pPr>
              <w:spacing w:before="60" w:after="60"/>
              <w:rPr>
                <w:sz w:val="26"/>
              </w:rPr>
            </w:pPr>
            <w:r w:rsidRPr="00034FB5">
              <w:rPr>
                <w:sz w:val="26"/>
              </w:rPr>
              <w:t xml:space="preserve">How quickly did you </w:t>
            </w:r>
            <w:r w:rsidRPr="0075643F">
              <w:rPr>
                <w:sz w:val="26"/>
                <w:u w:val="single"/>
              </w:rPr>
              <w:t>recognize</w:t>
            </w:r>
            <w:r w:rsidRPr="00034FB5">
              <w:rPr>
                <w:sz w:val="26"/>
              </w:rPr>
              <w:t xml:space="preserve"> that </w:t>
            </w:r>
            <w:r w:rsidR="0045455A">
              <w:rPr>
                <w:sz w:val="26"/>
              </w:rPr>
              <w:t>he/she</w:t>
            </w:r>
            <w:r w:rsidRPr="00034FB5">
              <w:rPr>
                <w:sz w:val="26"/>
              </w:rPr>
              <w:t xml:space="preserve"> had symptoms?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20B03A0" w14:textId="77777777" w:rsidR="008E6B15" w:rsidRDefault="008E6B15" w:rsidP="008E6B15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N/A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B96B024" w14:textId="77777777" w:rsidR="008E6B15" w:rsidRDefault="008E6B15" w:rsidP="008E6B15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EF05CED" w14:textId="77777777" w:rsidR="008E6B15" w:rsidRDefault="008E6B15" w:rsidP="008E6B1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629C6A4" w14:textId="77777777" w:rsidR="008E6B15" w:rsidRDefault="008E6B15" w:rsidP="008E6B1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BB6538D" w14:textId="77777777" w:rsidR="008E6B15" w:rsidRDefault="008E6B15" w:rsidP="008E6B1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CB01720" w14:textId="77777777" w:rsidR="008E6B15" w:rsidRDefault="008E6B15" w:rsidP="008E6B1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A73E45D" w14:textId="77777777" w:rsidR="008E6B15" w:rsidRDefault="008E6B15" w:rsidP="008E6B15">
            <w:pPr>
              <w:spacing w:before="60" w:after="60"/>
              <w:jc w:val="center"/>
            </w:pPr>
            <w:r>
              <w:t>5</w:t>
            </w:r>
          </w:p>
        </w:tc>
      </w:tr>
      <w:tr w:rsidR="008E6B15" w14:paraId="057D0F6B" w14:textId="77777777" w:rsidTr="00E1329C"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1E4A862" w14:textId="6824333D" w:rsidR="008E6B15" w:rsidRPr="003C2904" w:rsidRDefault="008E6B15" w:rsidP="008E6B15">
            <w:pPr>
              <w:spacing w:before="60" w:after="60"/>
              <w:rPr>
                <w:sz w:val="26"/>
              </w:rPr>
            </w:pPr>
            <w:r w:rsidRPr="00034FB5">
              <w:rPr>
                <w:sz w:val="26"/>
              </w:rPr>
              <w:t xml:space="preserve">How quickly did you </w:t>
            </w:r>
            <w:r w:rsidRPr="0075643F">
              <w:rPr>
                <w:sz w:val="26"/>
                <w:u w:val="single"/>
              </w:rPr>
              <w:t>know</w:t>
            </w:r>
            <w:r w:rsidRPr="00034FB5">
              <w:rPr>
                <w:sz w:val="26"/>
              </w:rPr>
              <w:t xml:space="preserve"> that the symptom was due to heart failure?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C1C99C1" w14:textId="77777777" w:rsidR="008E6B15" w:rsidRDefault="008E6B15" w:rsidP="008E6B15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N/A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0437F5D" w14:textId="77777777" w:rsidR="008E6B15" w:rsidRDefault="008E6B15" w:rsidP="008E6B15">
            <w:pPr>
              <w:spacing w:before="60" w:after="60"/>
              <w:jc w:val="center"/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87A1588" w14:textId="77777777" w:rsidR="008E6B15" w:rsidRDefault="008E6B15" w:rsidP="008E6B1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990143" w14:textId="77777777" w:rsidR="008E6B15" w:rsidRDefault="008E6B15" w:rsidP="008E6B1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ED22EAC" w14:textId="77777777" w:rsidR="008E6B15" w:rsidRDefault="008E6B15" w:rsidP="008E6B1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0555354" w14:textId="77777777" w:rsidR="008E6B15" w:rsidRDefault="008E6B15" w:rsidP="008E6B1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6A8500" w14:textId="77777777" w:rsidR="008E6B15" w:rsidRDefault="008E6B15" w:rsidP="008E6B15">
            <w:pPr>
              <w:spacing w:before="60" w:after="60"/>
              <w:jc w:val="center"/>
            </w:pPr>
            <w:r>
              <w:t>5</w:t>
            </w:r>
          </w:p>
        </w:tc>
      </w:tr>
    </w:tbl>
    <w:p w14:paraId="29C53B1D" w14:textId="77777777" w:rsidR="001635CC" w:rsidRDefault="0008282F">
      <w:pPr>
        <w:rPr>
          <w:sz w:val="40"/>
          <w:szCs w:val="40"/>
        </w:rPr>
      </w:pPr>
      <w:r>
        <w:br w:type="page"/>
      </w:r>
    </w:p>
    <w:p w14:paraId="0E7986B4" w14:textId="77777777" w:rsidR="001635CC" w:rsidRDefault="0008282F">
      <w:pPr>
        <w:pStyle w:val="Corpotesto"/>
        <w:spacing w:after="120"/>
      </w:pPr>
      <w:r>
        <w:rPr>
          <w:b/>
          <w:bCs/>
        </w:rPr>
        <w:lastRenderedPageBreak/>
        <w:t>SECTION C:</w:t>
      </w:r>
    </w:p>
    <w:p w14:paraId="67315F96" w14:textId="77777777" w:rsidR="001635CC" w:rsidRPr="003C2904" w:rsidRDefault="0008282F">
      <w:pPr>
        <w:pStyle w:val="Corpotesto"/>
        <w:jc w:val="both"/>
        <w:rPr>
          <w:bCs/>
        </w:rPr>
      </w:pPr>
      <w:r w:rsidRPr="003C2904">
        <w:t xml:space="preserve">Listed below are some behaviors that people with heart failure use to manage symptoms. </w:t>
      </w:r>
      <w:r w:rsidRPr="003C2904">
        <w:rPr>
          <w:bCs/>
        </w:rPr>
        <w:t xml:space="preserve">When the person you care for has symptoms, how likely are you to provide </w:t>
      </w:r>
      <w:r w:rsidRPr="003C2904">
        <w:rPr>
          <w:b/>
          <w:bCs/>
          <w:u w:val="single"/>
        </w:rPr>
        <w:t>support, assistance, or advice</w:t>
      </w:r>
      <w:r w:rsidRPr="003C2904">
        <w:t xml:space="preserve"> </w:t>
      </w:r>
      <w:r w:rsidRPr="003C2904">
        <w:rPr>
          <w:bCs/>
        </w:rPr>
        <w:t>regarding the following behaviors?</w:t>
      </w:r>
    </w:p>
    <w:p w14:paraId="6C2CE02C" w14:textId="77777777" w:rsidR="001635CC" w:rsidRPr="003C2904" w:rsidRDefault="001635CC">
      <w:pPr>
        <w:pStyle w:val="Corpotesto"/>
        <w:spacing w:line="120" w:lineRule="auto"/>
        <w:jc w:val="right"/>
        <w:rPr>
          <w:bCs/>
        </w:rPr>
      </w:pPr>
    </w:p>
    <w:tbl>
      <w:tblPr>
        <w:tblW w:w="10728" w:type="dxa"/>
        <w:tblLayout w:type="fixed"/>
        <w:tblLook w:val="0000" w:firstRow="0" w:lastRow="0" w:firstColumn="0" w:lastColumn="0" w:noHBand="0" w:noVBand="0"/>
      </w:tblPr>
      <w:tblGrid>
        <w:gridCol w:w="5920"/>
        <w:gridCol w:w="1276"/>
        <w:gridCol w:w="425"/>
        <w:gridCol w:w="1134"/>
        <w:gridCol w:w="425"/>
        <w:gridCol w:w="284"/>
        <w:gridCol w:w="1264"/>
      </w:tblGrid>
      <w:tr w:rsidR="001635CC" w14:paraId="5F113132" w14:textId="77777777">
        <w:trPr>
          <w:trHeight w:val="728"/>
        </w:trPr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0A0DA4B" w14:textId="77777777" w:rsidR="001635CC" w:rsidRPr="003C2904" w:rsidRDefault="001635CC">
            <w:pPr>
              <w:pStyle w:val="Pidipagina"/>
              <w:tabs>
                <w:tab w:val="clear" w:pos="4320"/>
                <w:tab w:val="clear" w:pos="8640"/>
                <w:tab w:val="left" w:pos="432"/>
                <w:tab w:val="left" w:pos="522"/>
              </w:tabs>
              <w:snapToGrid w:val="0"/>
              <w:spacing w:before="60" w:after="60"/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5E32EB7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Unlikely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783D02F" w14:textId="77777777" w:rsidR="001635CC" w:rsidRDefault="001635CC">
            <w:pPr>
              <w:snapToGrid w:val="0"/>
              <w:spacing w:before="60" w:after="60"/>
              <w:jc w:val="center"/>
              <w:rPr>
                <w:b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6D693A3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airly likely</w:t>
            </w:r>
          </w:p>
        </w:tc>
        <w:tc>
          <w:tcPr>
            <w:tcW w:w="28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40EA91BB" w14:textId="77777777" w:rsidR="001635CC" w:rsidRDefault="001635CC">
            <w:pPr>
              <w:snapToGrid w:val="0"/>
              <w:spacing w:before="60" w:after="60"/>
              <w:jc w:val="center"/>
              <w:rPr>
                <w:b/>
              </w:rPr>
            </w:pP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1E591A6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Very likely</w:t>
            </w:r>
          </w:p>
        </w:tc>
      </w:tr>
      <w:tr w:rsidR="008F7595" w14:paraId="3B3DF216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3199253B" w14:textId="14EFA15A" w:rsidR="008F7595" w:rsidRDefault="008F7595" w:rsidP="008F7595">
            <w:pPr>
              <w:numPr>
                <w:ilvl w:val="0"/>
                <w:numId w:val="2"/>
              </w:numPr>
              <w:spacing w:before="60" w:after="60"/>
            </w:pPr>
            <w:r>
              <w:rPr>
                <w:sz w:val="26"/>
              </w:rPr>
              <w:t>Change what he/she</w:t>
            </w:r>
            <w:r w:rsidRPr="0066574D">
              <w:rPr>
                <w:sz w:val="26"/>
              </w:rPr>
              <w:t xml:space="preserve"> eat</w:t>
            </w:r>
            <w:r>
              <w:rPr>
                <w:sz w:val="26"/>
              </w:rPr>
              <w:t>s</w:t>
            </w:r>
            <w:r w:rsidRPr="0066574D">
              <w:rPr>
                <w:sz w:val="26"/>
              </w:rPr>
              <w:t xml:space="preserve"> </w:t>
            </w:r>
            <w:r>
              <w:rPr>
                <w:sz w:val="26"/>
              </w:rPr>
              <w:t xml:space="preserve">or drinks </w:t>
            </w:r>
            <w:r w:rsidRPr="0066574D">
              <w:rPr>
                <w:sz w:val="26"/>
              </w:rPr>
              <w:t>that day?</w:t>
            </w:r>
            <w:r w:rsidRPr="00947F9E">
              <w:rPr>
                <w:sz w:val="26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B361FA6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6690DA1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73CA9A9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D459FDE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31301EE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  <w:tr w:rsidR="008F7595" w14:paraId="72D67AA6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527CFBC0" w14:textId="62079CE0" w:rsidR="008F7595" w:rsidRPr="003C2904" w:rsidRDefault="008F7595" w:rsidP="008F7595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/>
              <w:rPr>
                <w:sz w:val="26"/>
              </w:rPr>
            </w:pPr>
            <w:r w:rsidRPr="00DF4257">
              <w:rPr>
                <w:sz w:val="26"/>
              </w:rPr>
              <w:t>Do something to relieve stress</w:t>
            </w:r>
            <w:r>
              <w:rPr>
                <w:sz w:val="26"/>
              </w:rPr>
              <w:t xml:space="preserve"> or anxiety</w:t>
            </w:r>
            <w:r w:rsidRPr="00DF4257">
              <w:rPr>
                <w:sz w:val="26"/>
              </w:rPr>
              <w:t xml:space="preserve"> (e.g., mindfulness, music, prayer</w:t>
            </w:r>
            <w:r>
              <w:rPr>
                <w:sz w:val="26"/>
              </w:rPr>
              <w:t>, seek help)?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FD2D2B6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5EA6169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BA7FC6B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68B77B4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F7BFE46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  <w:tr w:rsidR="008F7595" w14:paraId="39494C98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292C2D7D" w14:textId="5C52041D" w:rsidR="008F7595" w:rsidRDefault="008F7595" w:rsidP="008F7595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/>
              <w:rPr>
                <w:sz w:val="26"/>
              </w:rPr>
            </w:pPr>
            <w:r w:rsidRPr="00947F9E">
              <w:rPr>
                <w:sz w:val="26"/>
              </w:rPr>
              <w:t>Take a medicine?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ED9DF91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7627846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7ACCA8F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AE37B1D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3F6ACA0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  <w:tr w:rsidR="008F7595" w14:paraId="055F9022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4C0C2E39" w14:textId="02FD041A" w:rsidR="008F7595" w:rsidRPr="003C2904" w:rsidRDefault="008F7595" w:rsidP="008F7595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/>
              <w:rPr>
                <w:sz w:val="26"/>
              </w:rPr>
            </w:pPr>
            <w:r w:rsidRPr="00947F9E">
              <w:rPr>
                <w:sz w:val="26"/>
              </w:rPr>
              <w:t xml:space="preserve">Call your </w:t>
            </w:r>
            <w:r>
              <w:rPr>
                <w:sz w:val="26"/>
              </w:rPr>
              <w:t xml:space="preserve">healthcare </w:t>
            </w:r>
            <w:r w:rsidRPr="00947F9E">
              <w:rPr>
                <w:sz w:val="26"/>
              </w:rPr>
              <w:t>provider for guidance?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A5613BB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3FAA4D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C751CBE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3DC9DE3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1A1C06B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  <w:tr w:rsidR="008F7595" w14:paraId="17CF2B69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</w:tcPr>
          <w:p w14:paraId="3E2911DD" w14:textId="08FBB90C" w:rsidR="008F7595" w:rsidRPr="003C2904" w:rsidRDefault="008F7595" w:rsidP="008F7595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/>
              <w:rPr>
                <w:sz w:val="26"/>
              </w:rPr>
            </w:pPr>
            <w:r w:rsidRPr="00947F9E">
              <w:rPr>
                <w:sz w:val="26"/>
              </w:rPr>
              <w:t>Ask a family member or friend for advice?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89F16E3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A3DE6DF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3CEBBC6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D066EB3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AD1A5B7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  <w:tr w:rsidR="008F7595" w14:paraId="60C9CC9B" w14:textId="77777777" w:rsidTr="0070669C">
        <w:tc>
          <w:tcPr>
            <w:tcW w:w="59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01C10B07" w14:textId="0CDDCABC" w:rsidR="008F7595" w:rsidRPr="003C2904" w:rsidRDefault="008F7595" w:rsidP="008F7595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/>
              <w:rPr>
                <w:sz w:val="26"/>
              </w:rPr>
            </w:pPr>
            <w:r w:rsidRPr="00947F9E">
              <w:rPr>
                <w:sz w:val="26"/>
              </w:rPr>
              <w:t xml:space="preserve"> Limit </w:t>
            </w:r>
            <w:r w:rsidR="00E10CAC">
              <w:rPr>
                <w:sz w:val="26"/>
              </w:rPr>
              <w:t>his/her</w:t>
            </w:r>
            <w:r w:rsidRPr="00947F9E">
              <w:rPr>
                <w:sz w:val="26"/>
              </w:rPr>
              <w:t xml:space="preserve"> activity until </w:t>
            </w:r>
            <w:r w:rsidR="00E10CAC">
              <w:rPr>
                <w:sz w:val="26"/>
              </w:rPr>
              <w:t>he/she</w:t>
            </w:r>
            <w:r w:rsidRPr="00947F9E">
              <w:rPr>
                <w:sz w:val="26"/>
              </w:rPr>
              <w:t xml:space="preserve"> feel</w:t>
            </w:r>
            <w:r w:rsidR="00E10CAC">
              <w:rPr>
                <w:sz w:val="26"/>
              </w:rPr>
              <w:t>s</w:t>
            </w:r>
            <w:r w:rsidRPr="00947F9E">
              <w:rPr>
                <w:sz w:val="26"/>
              </w:rPr>
              <w:t xml:space="preserve"> better?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65D0C1A4" w14:textId="77777777" w:rsidR="008F7595" w:rsidRDefault="008F7595" w:rsidP="008F7595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4A18FF8" w14:textId="77777777" w:rsidR="008F7595" w:rsidRDefault="008F7595" w:rsidP="008F7595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51CC9FB" w14:textId="77777777" w:rsidR="008F7595" w:rsidRDefault="008F7595" w:rsidP="008F7595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0C7D4E18" w14:textId="77777777" w:rsidR="008F7595" w:rsidRDefault="008F7595" w:rsidP="008F7595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26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3E29B321" w14:textId="77777777" w:rsidR="008F7595" w:rsidRDefault="008F7595" w:rsidP="008F7595">
            <w:pPr>
              <w:spacing w:before="60" w:after="60"/>
              <w:jc w:val="center"/>
            </w:pPr>
            <w:r>
              <w:t>5</w:t>
            </w:r>
          </w:p>
        </w:tc>
      </w:tr>
    </w:tbl>
    <w:p w14:paraId="38BB4B6C" w14:textId="77777777" w:rsidR="001635CC" w:rsidRDefault="001635CC">
      <w:pPr>
        <w:pStyle w:val="Titolo5"/>
        <w:rPr>
          <w:b/>
          <w:sz w:val="28"/>
          <w:szCs w:val="28"/>
        </w:rPr>
      </w:pPr>
    </w:p>
    <w:p w14:paraId="04494468" w14:textId="77777777" w:rsidR="001635CC" w:rsidRPr="003C2904" w:rsidRDefault="0008282F">
      <w:pPr>
        <w:pStyle w:val="Titolo5"/>
      </w:pPr>
      <w:r w:rsidRPr="003C2904">
        <w:rPr>
          <w:bCs/>
          <w:sz w:val="28"/>
          <w:szCs w:val="28"/>
        </w:rPr>
        <w:t>Think about what you did the last time the person you care for had symptoms…</w:t>
      </w:r>
    </w:p>
    <w:p w14:paraId="09D1F8EA" w14:textId="77777777" w:rsidR="001635CC" w:rsidRPr="003C2904" w:rsidRDefault="001635CC"/>
    <w:tbl>
      <w:tblPr>
        <w:tblW w:w="10710" w:type="dxa"/>
        <w:tblLayout w:type="fixed"/>
        <w:tblLook w:val="0000" w:firstRow="0" w:lastRow="0" w:firstColumn="0" w:lastColumn="0" w:noHBand="0" w:noVBand="0"/>
      </w:tblPr>
      <w:tblGrid>
        <w:gridCol w:w="4050"/>
        <w:gridCol w:w="1350"/>
        <w:gridCol w:w="945"/>
        <w:gridCol w:w="1215"/>
        <w:gridCol w:w="1350"/>
        <w:gridCol w:w="720"/>
        <w:gridCol w:w="1080"/>
      </w:tblGrid>
      <w:tr w:rsidR="001635CC" w14:paraId="07B0DABC" w14:textId="77777777">
        <w:tc>
          <w:tcPr>
            <w:tcW w:w="40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746E626" w14:textId="77777777" w:rsidR="001635CC" w:rsidRPr="003C2904" w:rsidRDefault="001635CC">
            <w:pPr>
              <w:snapToGrid w:val="0"/>
              <w:spacing w:before="60" w:after="60"/>
            </w:pPr>
          </w:p>
        </w:tc>
        <w:tc>
          <w:tcPr>
            <w:tcW w:w="13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55F82209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Did nothing</w:t>
            </w: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B3E9221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Not at all</w:t>
            </w:r>
          </w:p>
        </w:tc>
        <w:tc>
          <w:tcPr>
            <w:tcW w:w="328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A78D42E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omewhat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870BA89" w14:textId="77777777" w:rsidR="001635CC" w:rsidRDefault="0008282F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A lot</w:t>
            </w:r>
          </w:p>
        </w:tc>
      </w:tr>
      <w:tr w:rsidR="001635CC" w14:paraId="0EA194A8" w14:textId="77777777">
        <w:tc>
          <w:tcPr>
            <w:tcW w:w="40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C42448" w14:textId="6FB9C458" w:rsidR="001635CC" w:rsidRPr="003C2904" w:rsidRDefault="003C2904">
            <w:pPr>
              <w:numPr>
                <w:ilvl w:val="0"/>
                <w:numId w:val="2"/>
              </w:numPr>
              <w:spacing w:before="60" w:after="60"/>
              <w:rPr>
                <w:sz w:val="26"/>
                <w:szCs w:val="26"/>
              </w:rPr>
            </w:pPr>
            <w:r w:rsidRPr="002607AB">
              <w:rPr>
                <w:sz w:val="26"/>
                <w:szCs w:val="26"/>
              </w:rPr>
              <w:t xml:space="preserve">Did the treatment you used make </w:t>
            </w:r>
            <w:r>
              <w:rPr>
                <w:sz w:val="26"/>
                <w:szCs w:val="26"/>
              </w:rPr>
              <w:t>him/her</w:t>
            </w:r>
            <w:r w:rsidRPr="002607AB">
              <w:rPr>
                <w:sz w:val="26"/>
                <w:szCs w:val="26"/>
              </w:rPr>
              <w:t xml:space="preserve"> feel better?</w:t>
            </w:r>
          </w:p>
        </w:tc>
        <w:tc>
          <w:tcPr>
            <w:tcW w:w="13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DB0AAA8" w14:textId="77777777" w:rsidR="001635CC" w:rsidRDefault="0008282F">
            <w:pPr>
              <w:spacing w:before="60" w:after="60"/>
              <w:jc w:val="center"/>
            </w:pPr>
            <w:r>
              <w:t>0</w:t>
            </w: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D8FDA55" w14:textId="77777777" w:rsidR="001635CC" w:rsidRDefault="0008282F">
            <w:pPr>
              <w:spacing w:before="60" w:after="60"/>
              <w:jc w:val="center"/>
            </w:pPr>
            <w:r>
              <w:t>1</w:t>
            </w:r>
          </w:p>
        </w:tc>
        <w:tc>
          <w:tcPr>
            <w:tcW w:w="121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2B7A68D" w14:textId="77777777" w:rsidR="001635CC" w:rsidRDefault="0008282F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13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A7D477D" w14:textId="77777777" w:rsidR="001635CC" w:rsidRDefault="0008282F">
            <w:pPr>
              <w:spacing w:before="60" w:after="60"/>
              <w:jc w:val="center"/>
            </w:pPr>
            <w:r>
              <w:t>3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32C5F33" w14:textId="77777777" w:rsidR="001635CC" w:rsidRDefault="0008282F">
            <w:pPr>
              <w:spacing w:before="60" w:after="60"/>
              <w:jc w:val="center"/>
            </w:pPr>
            <w:r>
              <w:t>4</w:t>
            </w: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84D0ABC" w14:textId="77777777" w:rsidR="001635CC" w:rsidRDefault="0008282F">
            <w:pPr>
              <w:spacing w:before="60" w:after="60"/>
              <w:jc w:val="center"/>
            </w:pPr>
            <w:r>
              <w:t>5</w:t>
            </w:r>
          </w:p>
        </w:tc>
      </w:tr>
    </w:tbl>
    <w:p w14:paraId="67D0BA02" w14:textId="77777777" w:rsidR="001635CC" w:rsidRDefault="0008282F">
      <w:pPr>
        <w:spacing w:before="120"/>
      </w:pPr>
      <w:r w:rsidRPr="003C2904">
        <w:t xml:space="preserve">THANK YOU FOR COMPLETING THE QUESTIONNAIRE! </w:t>
      </w:r>
    </w:p>
    <w:sectPr w:rsidR="001635CC">
      <w:footerReference w:type="default" r:id="rId7"/>
      <w:footerReference w:type="first" r:id="rId8"/>
      <w:pgSz w:w="12240" w:h="15840"/>
      <w:pgMar w:top="720" w:right="720" w:bottom="488" w:left="864" w:header="0" w:footer="432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8000A" w14:textId="77777777" w:rsidR="003F43FA" w:rsidRDefault="003F43FA">
      <w:r>
        <w:separator/>
      </w:r>
    </w:p>
  </w:endnote>
  <w:endnote w:type="continuationSeparator" w:id="0">
    <w:p w14:paraId="233DA5BF" w14:textId="77777777" w:rsidR="003F43FA" w:rsidRDefault="003F4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4B2AB" w14:textId="77777777" w:rsidR="001635CC" w:rsidRDefault="001635CC">
    <w:pPr>
      <w:pStyle w:val="Pidipagina"/>
      <w:ind w:right="360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511720" w14:textId="77777777" w:rsidR="001635CC" w:rsidRDefault="001635CC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67E00" w14:textId="77777777" w:rsidR="003F43FA" w:rsidRDefault="003F43FA">
      <w:r>
        <w:separator/>
      </w:r>
    </w:p>
  </w:footnote>
  <w:footnote w:type="continuationSeparator" w:id="0">
    <w:p w14:paraId="38C1D5FA" w14:textId="77777777" w:rsidR="003F43FA" w:rsidRDefault="003F4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1D224F"/>
    <w:multiLevelType w:val="multilevel"/>
    <w:tmpl w:val="C58C4868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ito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ito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ito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itolo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Titolo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9462AF2"/>
    <w:multiLevelType w:val="multilevel"/>
    <w:tmpl w:val="98D0E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trike w:val="0"/>
        <w:dstrike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39130653">
    <w:abstractNumId w:val="0"/>
  </w:num>
  <w:num w:numId="2" w16cid:durableId="2069063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SxtDC3MDMxNjczNDBS0lEKTi0uzszPAykwrAUA+oX7eywAAAA="/>
  </w:docVars>
  <w:rsids>
    <w:rsidRoot w:val="001635CC"/>
    <w:rsid w:val="0008282F"/>
    <w:rsid w:val="001635CC"/>
    <w:rsid w:val="001B11D7"/>
    <w:rsid w:val="00322F18"/>
    <w:rsid w:val="003C2904"/>
    <w:rsid w:val="003F43FA"/>
    <w:rsid w:val="0045455A"/>
    <w:rsid w:val="00547DA0"/>
    <w:rsid w:val="005F5C22"/>
    <w:rsid w:val="007D4EA1"/>
    <w:rsid w:val="00816CF4"/>
    <w:rsid w:val="00841ABB"/>
    <w:rsid w:val="00886145"/>
    <w:rsid w:val="008B7ED2"/>
    <w:rsid w:val="008E6B15"/>
    <w:rsid w:val="008F7595"/>
    <w:rsid w:val="0091009F"/>
    <w:rsid w:val="009C35AD"/>
    <w:rsid w:val="00A30D90"/>
    <w:rsid w:val="00A87AA8"/>
    <w:rsid w:val="00AC593E"/>
    <w:rsid w:val="00C3024C"/>
    <w:rsid w:val="00E10CAC"/>
    <w:rsid w:val="00E533B8"/>
    <w:rsid w:val="00FD0632"/>
    <w:rsid w:val="00FD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F0969"/>
  <w15:docId w15:val="{75DA8A96-5DCC-4C58-93A0-6082DADFB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oto Serif CJK SC" w:hAnsi="Liberation Serif" w:cs="FreeSans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uppressAutoHyphens/>
    </w:pPr>
    <w:rPr>
      <w:rFonts w:ascii="Times New Roman" w:eastAsia="Times New Roman" w:hAnsi="Times New Roman" w:cs="Times New Roman"/>
      <w:sz w:val="24"/>
      <w:lang w:val="en-US" w:eastAsia="zh-CN"/>
    </w:rPr>
  </w:style>
  <w:style w:type="paragraph" w:styleId="Titolo1">
    <w:name w:val="heading 1"/>
    <w:basedOn w:val="Normale"/>
    <w:next w:val="Normale"/>
    <w:uiPriority w:val="9"/>
    <w:qFormat/>
    <w:pPr>
      <w:keepNext/>
      <w:numPr>
        <w:numId w:val="1"/>
      </w:numPr>
      <w:outlineLvl w:val="0"/>
    </w:pPr>
    <w:rPr>
      <w:sz w:val="28"/>
    </w:rPr>
  </w:style>
  <w:style w:type="paragraph" w:styleId="Titolo2">
    <w:name w:val="heading 2"/>
    <w:basedOn w:val="Normale"/>
    <w:next w:val="Normale"/>
    <w:uiPriority w:val="9"/>
    <w:unhideWhenUsed/>
    <w:qFormat/>
    <w:pPr>
      <w:keepNext/>
      <w:numPr>
        <w:ilvl w:val="1"/>
        <w:numId w:val="1"/>
      </w:numPr>
      <w:ind w:left="720" w:firstLine="720"/>
      <w:outlineLvl w:val="1"/>
    </w:pPr>
  </w:style>
  <w:style w:type="paragraph" w:styleId="Titolo3">
    <w:name w:val="heading 3"/>
    <w:basedOn w:val="Normale"/>
    <w:next w:val="Normale"/>
    <w:uiPriority w:val="9"/>
    <w:unhideWhenUsed/>
    <w:qFormat/>
    <w:pPr>
      <w:keepNext/>
      <w:numPr>
        <w:ilvl w:val="2"/>
        <w:numId w:val="1"/>
      </w:numPr>
      <w:jc w:val="center"/>
      <w:outlineLvl w:val="2"/>
    </w:pPr>
  </w:style>
  <w:style w:type="paragraph" w:styleId="Titolo4">
    <w:name w:val="heading 4"/>
    <w:basedOn w:val="Normale"/>
    <w:next w:val="Normale"/>
    <w:uiPriority w:val="9"/>
    <w:unhideWhenUsed/>
    <w:qFormat/>
    <w:pPr>
      <w:keepNext/>
      <w:numPr>
        <w:ilvl w:val="3"/>
        <w:numId w:val="1"/>
      </w:numPr>
      <w:outlineLvl w:val="3"/>
    </w:pPr>
  </w:style>
  <w:style w:type="paragraph" w:styleId="Titolo5">
    <w:name w:val="heading 5"/>
    <w:basedOn w:val="Normale"/>
    <w:next w:val="Normale"/>
    <w:uiPriority w:val="9"/>
    <w:unhideWhenUsed/>
    <w:qFormat/>
    <w:pPr>
      <w:keepNext/>
      <w:numPr>
        <w:ilvl w:val="4"/>
        <w:numId w:val="1"/>
      </w:numPr>
      <w:outlineLvl w:val="4"/>
    </w:pPr>
    <w:rPr>
      <w:sz w:val="26"/>
    </w:rPr>
  </w:style>
  <w:style w:type="paragraph" w:styleId="Titolo6">
    <w:name w:val="heading 6"/>
    <w:basedOn w:val="Normale"/>
    <w:next w:val="Normale"/>
    <w:uiPriority w:val="9"/>
    <w:unhideWhenUsed/>
    <w:qFormat/>
    <w:pPr>
      <w:keepNext/>
      <w:numPr>
        <w:ilvl w:val="5"/>
        <w:numId w:val="1"/>
      </w:numPr>
      <w:spacing w:before="60" w:after="60"/>
      <w:jc w:val="center"/>
      <w:outlineLvl w:val="5"/>
    </w:pPr>
    <w:rPr>
      <w:b/>
      <w:sz w:val="26"/>
    </w:rPr>
  </w:style>
  <w:style w:type="paragraph" w:styleId="Titolo7">
    <w:name w:val="heading 7"/>
    <w:basedOn w:val="Normale"/>
    <w:next w:val="Normale"/>
    <w:qFormat/>
    <w:pPr>
      <w:keepNext/>
      <w:numPr>
        <w:ilvl w:val="6"/>
        <w:numId w:val="1"/>
      </w:numPr>
      <w:outlineLvl w:val="6"/>
    </w:pPr>
    <w:rPr>
      <w:b/>
      <w:sz w:val="26"/>
    </w:rPr>
  </w:style>
  <w:style w:type="paragraph" w:styleId="Titolo8">
    <w:name w:val="heading 8"/>
    <w:basedOn w:val="Normale"/>
    <w:next w:val="Normale"/>
    <w:qFormat/>
    <w:pPr>
      <w:keepNext/>
      <w:numPr>
        <w:ilvl w:val="7"/>
        <w:numId w:val="1"/>
      </w:numPr>
      <w:spacing w:before="60" w:after="60"/>
      <w:outlineLvl w:val="7"/>
    </w:pPr>
    <w:rPr>
      <w:b/>
    </w:rPr>
  </w:style>
  <w:style w:type="paragraph" w:styleId="Titolo9">
    <w:name w:val="heading 9"/>
    <w:basedOn w:val="Normale"/>
    <w:next w:val="Normale"/>
    <w:qFormat/>
    <w:pPr>
      <w:keepNext/>
      <w:numPr>
        <w:ilvl w:val="8"/>
        <w:numId w:val="1"/>
      </w:numPr>
      <w:spacing w:line="480" w:lineRule="auto"/>
      <w:jc w:val="right"/>
      <w:outlineLvl w:val="8"/>
    </w:pPr>
    <w:rPr>
      <w:b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2z0">
    <w:name w:val="WW8Num2z0"/>
    <w:qFormat/>
    <w:rPr>
      <w:strike w:val="0"/>
      <w:dstrike w:val="0"/>
    </w:rPr>
  </w:style>
  <w:style w:type="character" w:customStyle="1" w:styleId="WW8Num3z0">
    <w:name w:val="WW8Num3z0"/>
    <w:qFormat/>
  </w:style>
  <w:style w:type="character" w:styleId="Numeropagina">
    <w:name w:val="page number"/>
    <w:basedOn w:val="Carpredefinitoparagrafo"/>
  </w:style>
  <w:style w:type="character" w:customStyle="1" w:styleId="PidipaginaCarattere">
    <w:name w:val="Piè di pagina Carattere"/>
    <w:qFormat/>
    <w:rPr>
      <w:sz w:val="24"/>
    </w:rPr>
  </w:style>
  <w:style w:type="character" w:styleId="Rimandocommento">
    <w:name w:val="annotation reference"/>
    <w:qFormat/>
    <w:rPr>
      <w:sz w:val="16"/>
      <w:szCs w:val="16"/>
    </w:rPr>
  </w:style>
  <w:style w:type="character" w:customStyle="1" w:styleId="TestocommentoCarattere">
    <w:name w:val="Testo commento Carattere"/>
    <w:qFormat/>
    <w:rPr>
      <w:lang w:val="en-US"/>
    </w:rPr>
  </w:style>
  <w:style w:type="character" w:customStyle="1" w:styleId="SoggettocommentoCarattere">
    <w:name w:val="Soggetto commento Carattere"/>
    <w:qFormat/>
    <w:rPr>
      <w:b/>
      <w:bCs/>
      <w:lang w:val="en-US"/>
    </w:rPr>
  </w:style>
  <w:style w:type="character" w:customStyle="1" w:styleId="Titolo3Carattere">
    <w:name w:val="Titolo 3 Carattere"/>
    <w:qFormat/>
    <w:rPr>
      <w:sz w:val="24"/>
    </w:rPr>
  </w:style>
  <w:style w:type="character" w:customStyle="1" w:styleId="CorpotestoCarattere">
    <w:name w:val="Corpo testo Carattere"/>
    <w:qFormat/>
    <w:rPr>
      <w:sz w:val="28"/>
    </w:rPr>
  </w:style>
  <w:style w:type="paragraph" w:customStyle="1" w:styleId="Heading">
    <w:name w:val="Heading"/>
    <w:basedOn w:val="Normale"/>
    <w:next w:val="Corpotesto"/>
    <w:qFormat/>
    <w:pPr>
      <w:jc w:val="center"/>
    </w:pPr>
    <w:rPr>
      <w:b/>
      <w:i/>
      <w:sz w:val="28"/>
      <w:u w:val="single"/>
    </w:rPr>
  </w:style>
  <w:style w:type="paragraph" w:styleId="Corpotesto">
    <w:name w:val="Body Text"/>
    <w:basedOn w:val="Normale"/>
    <w:rPr>
      <w:sz w:val="28"/>
    </w:r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x">
    <w:name w:val="Index"/>
    <w:basedOn w:val="Normale"/>
    <w:qFormat/>
    <w:pPr>
      <w:suppressLineNumbers/>
    </w:pPr>
    <w:rPr>
      <w:rFonts w:cs="FreeSans"/>
    </w:rPr>
  </w:style>
  <w:style w:type="paragraph" w:styleId="Corpodeltesto2">
    <w:name w:val="Body Text 2"/>
    <w:basedOn w:val="Normale"/>
    <w:qFormat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pacing w:before="60" w:after="60"/>
    </w:pPr>
    <w:rPr>
      <w:sz w:val="26"/>
    </w:rPr>
  </w:style>
  <w:style w:type="paragraph" w:styleId="Corpodeltesto3">
    <w:name w:val="Body Text 3"/>
    <w:basedOn w:val="Normale"/>
    <w:qFormat/>
  </w:style>
  <w:style w:type="paragraph" w:customStyle="1" w:styleId="HeaderandFooter">
    <w:name w:val="Header and Footer"/>
    <w:basedOn w:val="Normale"/>
    <w:qFormat/>
    <w:pPr>
      <w:suppressLineNumbers/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styleId="Testocommento">
    <w:name w:val="annotation text"/>
    <w:basedOn w:val="Normale"/>
    <w:qFormat/>
    <w:rPr>
      <w:sz w:val="20"/>
    </w:rPr>
  </w:style>
  <w:style w:type="paragraph" w:styleId="Soggettocommento">
    <w:name w:val="annotation subject"/>
    <w:basedOn w:val="Testocommento"/>
    <w:next w:val="Testocommento"/>
    <w:qFormat/>
    <w:rPr>
      <w:b/>
      <w:bCs/>
    </w:rPr>
  </w:style>
  <w:style w:type="paragraph" w:styleId="Revisione">
    <w:name w:val="Revision"/>
    <w:qFormat/>
    <w:pPr>
      <w:suppressAutoHyphens/>
    </w:pPr>
    <w:rPr>
      <w:rFonts w:ascii="Times New Roman" w:eastAsia="Times New Roman" w:hAnsi="Times New Roman" w:cs="Times New Roman"/>
      <w:sz w:val="24"/>
      <w:lang w:val="en-US" w:eastAsia="zh-CN"/>
    </w:rPr>
  </w:style>
  <w:style w:type="paragraph" w:customStyle="1" w:styleId="TableContents">
    <w:name w:val="Table Contents"/>
    <w:basedOn w:val="Normale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3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ole Vellone</dc:creator>
  <cp:lastModifiedBy>Ercole Vellone</cp:lastModifiedBy>
  <cp:revision>2</cp:revision>
  <dcterms:created xsi:type="dcterms:W3CDTF">2026-04-20T05:34:00Z</dcterms:created>
  <dcterms:modified xsi:type="dcterms:W3CDTF">2026-04-20T05:3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7T07:30:00Z</dcterms:created>
  <dc:creator>Fagel</dc:creator>
  <dc:description/>
  <cp:keywords/>
  <dc:language>en-US</dc:language>
  <cp:lastModifiedBy>Ercole Vellone</cp:lastModifiedBy>
  <cp:lastPrinted>2007-12-03T16:52:00Z</cp:lastPrinted>
  <dcterms:modified xsi:type="dcterms:W3CDTF">2026-01-14T19:42:00Z</dcterms:modified>
  <cp:revision>5</cp:revision>
  <dc:subject/>
  <dc:title>We are interested in the support you give and get from relationship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f4d25ac5326c09512fa76c74041463506202a79b6b52b1b9688bcbe6cc876e</vt:lpwstr>
  </property>
</Properties>
</file>